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D51A4" w14:textId="2DF2B263" w:rsidR="00F020BB" w:rsidRPr="007065CD" w:rsidRDefault="00F74A08" w:rsidP="007065CD">
      <w:pPr>
        <w:spacing w:after="0"/>
        <w:jc w:val="center"/>
        <w:rPr>
          <w:sz w:val="32"/>
          <w:szCs w:val="32"/>
          <w:u w:val="single"/>
        </w:rPr>
      </w:pPr>
      <w:r w:rsidRPr="007065CD">
        <w:rPr>
          <w:sz w:val="32"/>
          <w:szCs w:val="32"/>
          <w:u w:val="single"/>
        </w:rPr>
        <w:t>Person Specification</w:t>
      </w:r>
    </w:p>
    <w:tbl>
      <w:tblPr>
        <w:tblStyle w:val="TableGrid"/>
        <w:tblpPr w:leftFromText="180" w:rightFromText="180" w:vertAnchor="page" w:horzAnchor="margin" w:tblpY="1873"/>
        <w:tblW w:w="10439" w:type="dxa"/>
        <w:tblLook w:val="04A0" w:firstRow="1" w:lastRow="0" w:firstColumn="1" w:lastColumn="0" w:noHBand="0" w:noVBand="1"/>
      </w:tblPr>
      <w:tblGrid>
        <w:gridCol w:w="7880"/>
        <w:gridCol w:w="1247"/>
        <w:gridCol w:w="1312"/>
      </w:tblGrid>
      <w:tr w:rsidR="007065CD" w:rsidRPr="00855268" w14:paraId="4467D459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E073592" w14:textId="77777777" w:rsidR="007065CD" w:rsidRPr="00855268" w:rsidRDefault="007065CD" w:rsidP="007065C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>Key Qualifications &amp; Attributes</w:t>
            </w:r>
          </w:p>
        </w:tc>
        <w:tc>
          <w:tcPr>
            <w:tcW w:w="1247" w:type="dxa"/>
            <w:vAlign w:val="center"/>
          </w:tcPr>
          <w:p w14:paraId="259F0792" w14:textId="77777777" w:rsidR="007065CD" w:rsidRPr="00855268" w:rsidRDefault="007065CD" w:rsidP="007065C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>Essential</w:t>
            </w:r>
          </w:p>
        </w:tc>
        <w:tc>
          <w:tcPr>
            <w:tcW w:w="1312" w:type="dxa"/>
            <w:vAlign w:val="center"/>
          </w:tcPr>
          <w:p w14:paraId="60F2244F" w14:textId="77777777" w:rsidR="007065CD" w:rsidRPr="00855268" w:rsidRDefault="007065CD" w:rsidP="007065CD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>Desirable</w:t>
            </w:r>
          </w:p>
        </w:tc>
      </w:tr>
      <w:tr w:rsidR="007065CD" w:rsidRPr="00855268" w14:paraId="75F0CC38" w14:textId="77777777" w:rsidTr="007065CD">
        <w:trPr>
          <w:trHeight w:val="397"/>
        </w:trPr>
        <w:tc>
          <w:tcPr>
            <w:tcW w:w="7880" w:type="dxa"/>
            <w:shd w:val="clear" w:color="auto" w:fill="D9D9D9" w:themeFill="background1" w:themeFillShade="D9"/>
            <w:vAlign w:val="center"/>
          </w:tcPr>
          <w:p w14:paraId="5E4A3884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 xml:space="preserve">Experience </w:t>
            </w:r>
          </w:p>
        </w:tc>
        <w:tc>
          <w:tcPr>
            <w:tcW w:w="1247" w:type="dxa"/>
            <w:shd w:val="clear" w:color="auto" w:fill="D9D9D9" w:themeFill="background1" w:themeFillShade="D9"/>
            <w:vAlign w:val="center"/>
          </w:tcPr>
          <w:p w14:paraId="60670627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B63FD14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7065CD" w:rsidRPr="00855268" w14:paraId="148C40DB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1D7662C" w14:textId="42565295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Relevant qualification/training in </w:t>
            </w:r>
            <w:r w:rsidR="00072E8C">
              <w:rPr>
                <w:rFonts w:cstheme="minorHAnsi"/>
                <w:sz w:val="28"/>
                <w:szCs w:val="28"/>
              </w:rPr>
              <w:t>d</w:t>
            </w:r>
            <w:r w:rsidRPr="00855268">
              <w:rPr>
                <w:rFonts w:cstheme="minorHAnsi"/>
                <w:sz w:val="28"/>
                <w:szCs w:val="28"/>
              </w:rPr>
              <w:t xml:space="preserve">ementia support </w:t>
            </w:r>
          </w:p>
        </w:tc>
        <w:tc>
          <w:tcPr>
            <w:tcW w:w="1247" w:type="dxa"/>
            <w:vAlign w:val="center"/>
          </w:tcPr>
          <w:p w14:paraId="2F777A21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15951D28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7065CD" w:rsidRPr="00855268" w14:paraId="68CFE81C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3A0C34F" w14:textId="2A36608D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Min 2 </w:t>
            </w:r>
            <w:r w:rsidR="00651BFC" w:rsidRPr="00855268">
              <w:rPr>
                <w:rFonts w:cstheme="minorHAnsi"/>
                <w:sz w:val="28"/>
                <w:szCs w:val="28"/>
              </w:rPr>
              <w:t>years’ experience</w:t>
            </w:r>
            <w:r w:rsidRPr="00855268">
              <w:rPr>
                <w:rFonts w:cstheme="minorHAnsi"/>
                <w:sz w:val="28"/>
                <w:szCs w:val="28"/>
              </w:rPr>
              <w:t xml:space="preserve"> in dementia work </w:t>
            </w:r>
          </w:p>
        </w:tc>
        <w:tc>
          <w:tcPr>
            <w:tcW w:w="1247" w:type="dxa"/>
            <w:vAlign w:val="center"/>
          </w:tcPr>
          <w:p w14:paraId="29719EE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6EA6275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5A0594E9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0B087090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Relevant qualification /training around inclusion </w:t>
            </w:r>
          </w:p>
        </w:tc>
        <w:tc>
          <w:tcPr>
            <w:tcW w:w="1247" w:type="dxa"/>
            <w:vAlign w:val="center"/>
          </w:tcPr>
          <w:p w14:paraId="5DD2F77D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016D5293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7065CD" w:rsidRPr="00855268" w14:paraId="6E75A3A0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232EA1BD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Relevant experience around inclusion</w:t>
            </w:r>
          </w:p>
        </w:tc>
        <w:tc>
          <w:tcPr>
            <w:tcW w:w="1247" w:type="dxa"/>
            <w:vAlign w:val="center"/>
          </w:tcPr>
          <w:p w14:paraId="4EFF8E99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D0E739A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002F8831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213124F" w14:textId="1A7C4F1B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Experience </w:t>
            </w:r>
            <w:r w:rsidR="00072E8C">
              <w:rPr>
                <w:rFonts w:cstheme="minorHAnsi"/>
                <w:sz w:val="28"/>
                <w:szCs w:val="28"/>
              </w:rPr>
              <w:t>in</w:t>
            </w:r>
            <w:r w:rsidRPr="00855268">
              <w:rPr>
                <w:rFonts w:cstheme="minorHAnsi"/>
                <w:sz w:val="28"/>
                <w:szCs w:val="2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delivering</w:t>
            </w:r>
            <w:r w:rsidRPr="00855268">
              <w:rPr>
                <w:rFonts w:cstheme="minorHAnsi"/>
                <w:sz w:val="28"/>
                <w:szCs w:val="28"/>
              </w:rPr>
              <w:t xml:space="preserve"> groups </w:t>
            </w:r>
          </w:p>
        </w:tc>
        <w:tc>
          <w:tcPr>
            <w:tcW w:w="1247" w:type="dxa"/>
            <w:vAlign w:val="center"/>
          </w:tcPr>
          <w:p w14:paraId="20B22ACE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6E20ECF6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1CEB76A9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A8865CA" w14:textId="72E0E4BF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Experience </w:t>
            </w:r>
            <w:r w:rsidR="00072E8C">
              <w:rPr>
                <w:rFonts w:cstheme="minorHAnsi"/>
                <w:sz w:val="28"/>
                <w:szCs w:val="28"/>
              </w:rPr>
              <w:t>in</w:t>
            </w:r>
            <w:r>
              <w:rPr>
                <w:rFonts w:cstheme="minorHAnsi"/>
                <w:sz w:val="28"/>
                <w:szCs w:val="28"/>
              </w:rPr>
              <w:t xml:space="preserve"> developing new services </w:t>
            </w:r>
          </w:p>
        </w:tc>
        <w:tc>
          <w:tcPr>
            <w:tcW w:w="1247" w:type="dxa"/>
            <w:vAlign w:val="center"/>
          </w:tcPr>
          <w:p w14:paraId="1DB5D3B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638914A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4AE1231C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1033F941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</w:t>
            </w:r>
            <w:r w:rsidRPr="00855268">
              <w:rPr>
                <w:rFonts w:cstheme="minorHAnsi"/>
                <w:sz w:val="28"/>
                <w:szCs w:val="28"/>
              </w:rPr>
              <w:t xml:space="preserve">orking in a community setting </w:t>
            </w:r>
          </w:p>
        </w:tc>
        <w:tc>
          <w:tcPr>
            <w:tcW w:w="1247" w:type="dxa"/>
            <w:vAlign w:val="center"/>
          </w:tcPr>
          <w:p w14:paraId="34EDED82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6BD653A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18FA7FC9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A0CB620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Working with older people </w:t>
            </w:r>
          </w:p>
        </w:tc>
        <w:tc>
          <w:tcPr>
            <w:tcW w:w="1247" w:type="dxa"/>
            <w:vAlign w:val="center"/>
          </w:tcPr>
          <w:p w14:paraId="14B3B202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CC0BC09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1B21EAE1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5D0505AE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Working with volunteers </w:t>
            </w:r>
          </w:p>
        </w:tc>
        <w:tc>
          <w:tcPr>
            <w:tcW w:w="1247" w:type="dxa"/>
            <w:vAlign w:val="center"/>
          </w:tcPr>
          <w:p w14:paraId="24B7BEE0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382268F9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7065CD" w:rsidRPr="00855268" w14:paraId="6EDA28F4" w14:textId="77777777" w:rsidTr="007065CD">
        <w:trPr>
          <w:trHeight w:val="397"/>
        </w:trPr>
        <w:tc>
          <w:tcPr>
            <w:tcW w:w="7880" w:type="dxa"/>
            <w:shd w:val="clear" w:color="auto" w:fill="D9D9D9" w:themeFill="background1" w:themeFillShade="D9"/>
            <w:vAlign w:val="center"/>
          </w:tcPr>
          <w:p w14:paraId="7F3C8C15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 xml:space="preserve">Knowledge </w:t>
            </w:r>
          </w:p>
        </w:tc>
        <w:tc>
          <w:tcPr>
            <w:tcW w:w="1247" w:type="dxa"/>
            <w:shd w:val="clear" w:color="auto" w:fill="D9D9D9" w:themeFill="background1" w:themeFillShade="D9"/>
            <w:vAlign w:val="center"/>
          </w:tcPr>
          <w:p w14:paraId="50D6F35F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1435329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7065CD" w:rsidRPr="00855268" w14:paraId="266657F1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42620968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Good understanding of the issues affecting our members</w:t>
            </w:r>
          </w:p>
        </w:tc>
        <w:tc>
          <w:tcPr>
            <w:tcW w:w="1247" w:type="dxa"/>
            <w:vAlign w:val="center"/>
          </w:tcPr>
          <w:p w14:paraId="460FC2D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65B330D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2A1E791F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F48813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Good understanding of relevant statutory services</w:t>
            </w:r>
          </w:p>
        </w:tc>
        <w:tc>
          <w:tcPr>
            <w:tcW w:w="1247" w:type="dxa"/>
            <w:vAlign w:val="center"/>
          </w:tcPr>
          <w:p w14:paraId="5B92959D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2182986E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7065CD" w:rsidRPr="00855268" w14:paraId="010E3C18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E1966D6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Good understanding of health &amp; social care practices </w:t>
            </w:r>
          </w:p>
        </w:tc>
        <w:tc>
          <w:tcPr>
            <w:tcW w:w="1247" w:type="dxa"/>
            <w:vAlign w:val="center"/>
          </w:tcPr>
          <w:p w14:paraId="5F8B1202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753EB0B6" w14:textId="77777777" w:rsidR="007065CD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072E8C" w:rsidRPr="00855268" w14:paraId="35F8496E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7E2F5441" w14:textId="736036B7" w:rsidR="00072E8C" w:rsidRDefault="00072E8C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Knowledge of CST </w:t>
            </w:r>
          </w:p>
        </w:tc>
        <w:tc>
          <w:tcPr>
            <w:tcW w:w="1247" w:type="dxa"/>
            <w:vAlign w:val="center"/>
          </w:tcPr>
          <w:p w14:paraId="78C0311A" w14:textId="3BD8A6EB" w:rsidR="00072E8C" w:rsidRPr="00855268" w:rsidRDefault="00072E8C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0028BD71" w14:textId="77777777" w:rsidR="00072E8C" w:rsidRDefault="00072E8C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4B6868" w:rsidRPr="00855268" w14:paraId="16A7A7AD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590EEE10" w14:textId="286C663B" w:rsidR="004B6868" w:rsidRDefault="004B6868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Knowledge of dementia exercise practice </w:t>
            </w:r>
          </w:p>
        </w:tc>
        <w:tc>
          <w:tcPr>
            <w:tcW w:w="1247" w:type="dxa"/>
            <w:vAlign w:val="center"/>
          </w:tcPr>
          <w:p w14:paraId="2CCFBF78" w14:textId="7A3D7EF8" w:rsidR="004B6868" w:rsidRDefault="004B6868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38F12866" w14:textId="243CE176" w:rsidR="004B6868" w:rsidRDefault="004B6868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7065CD" w:rsidRPr="00855268" w14:paraId="5823A951" w14:textId="77777777" w:rsidTr="007065CD">
        <w:trPr>
          <w:trHeight w:val="397"/>
        </w:trPr>
        <w:tc>
          <w:tcPr>
            <w:tcW w:w="7880" w:type="dxa"/>
            <w:shd w:val="clear" w:color="auto" w:fill="D9D9D9" w:themeFill="background1" w:themeFillShade="D9"/>
            <w:vAlign w:val="center"/>
          </w:tcPr>
          <w:p w14:paraId="1A240F81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 xml:space="preserve">Skills </w:t>
            </w:r>
          </w:p>
        </w:tc>
        <w:tc>
          <w:tcPr>
            <w:tcW w:w="1247" w:type="dxa"/>
            <w:shd w:val="clear" w:color="auto" w:fill="D9D9D9" w:themeFill="background1" w:themeFillShade="D9"/>
            <w:vAlign w:val="center"/>
          </w:tcPr>
          <w:p w14:paraId="747396D6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116E8652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7065CD" w:rsidRPr="00855268" w14:paraId="2D887D7E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B2364B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Excellent customer service/care skills</w:t>
            </w:r>
          </w:p>
        </w:tc>
        <w:tc>
          <w:tcPr>
            <w:tcW w:w="1247" w:type="dxa"/>
            <w:vAlign w:val="center"/>
          </w:tcPr>
          <w:p w14:paraId="47DC781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6FF88EB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112E66D6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843116E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Ability to communicate effectively with all stakeholders </w:t>
            </w:r>
          </w:p>
        </w:tc>
        <w:tc>
          <w:tcPr>
            <w:tcW w:w="1247" w:type="dxa"/>
            <w:vAlign w:val="center"/>
          </w:tcPr>
          <w:p w14:paraId="70008DD0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604D5122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0A328C7E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C2BDF48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Ability to network and build good relations </w:t>
            </w:r>
          </w:p>
        </w:tc>
        <w:tc>
          <w:tcPr>
            <w:tcW w:w="1247" w:type="dxa"/>
            <w:vAlign w:val="center"/>
          </w:tcPr>
          <w:p w14:paraId="7A21A831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783E543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292088A3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504479A4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Good IT Skil</w:t>
            </w:r>
            <w:r>
              <w:rPr>
                <w:rFonts w:cstheme="minorHAnsi"/>
                <w:sz w:val="28"/>
                <w:szCs w:val="28"/>
              </w:rPr>
              <w:t>l</w:t>
            </w:r>
            <w:r w:rsidRPr="00855268">
              <w:rPr>
                <w:rFonts w:cstheme="minorHAnsi"/>
                <w:sz w:val="28"/>
                <w:szCs w:val="28"/>
              </w:rPr>
              <w:t>s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Pr="00855268">
              <w:rPr>
                <w:rFonts w:cstheme="minorHAnsi"/>
                <w:sz w:val="28"/>
                <w:szCs w:val="28"/>
              </w:rPr>
              <w:t>- Microsoft office, word</w:t>
            </w:r>
            <w:r>
              <w:rPr>
                <w:rFonts w:cstheme="minorHAnsi"/>
                <w:sz w:val="28"/>
                <w:szCs w:val="28"/>
              </w:rPr>
              <w:t xml:space="preserve"> &amp; </w:t>
            </w:r>
            <w:r w:rsidRPr="00855268">
              <w:rPr>
                <w:rFonts w:cstheme="minorHAnsi"/>
                <w:sz w:val="28"/>
                <w:szCs w:val="28"/>
              </w:rPr>
              <w:t>excel</w:t>
            </w:r>
          </w:p>
        </w:tc>
        <w:tc>
          <w:tcPr>
            <w:tcW w:w="1247" w:type="dxa"/>
            <w:vAlign w:val="center"/>
          </w:tcPr>
          <w:p w14:paraId="6DFB676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60BC0BE0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4BFCB669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0269D25" w14:textId="38B455D8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Good I</w:t>
            </w:r>
            <w:r>
              <w:rPr>
                <w:rFonts w:cstheme="minorHAnsi"/>
                <w:sz w:val="28"/>
                <w:szCs w:val="28"/>
              </w:rPr>
              <w:t>T</w:t>
            </w:r>
            <w:r w:rsidRPr="00855268">
              <w:rPr>
                <w:rFonts w:cstheme="minorHAnsi"/>
                <w:sz w:val="28"/>
                <w:szCs w:val="28"/>
              </w:rPr>
              <w:t xml:space="preserve"> skills – Database software </w:t>
            </w:r>
          </w:p>
        </w:tc>
        <w:tc>
          <w:tcPr>
            <w:tcW w:w="1247" w:type="dxa"/>
            <w:vAlign w:val="center"/>
          </w:tcPr>
          <w:p w14:paraId="44677CA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512678F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</w:tr>
      <w:tr w:rsidR="007065CD" w:rsidRPr="00855268" w14:paraId="5E7F6AEE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8EEC9F0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Self-motivated, and organised with minimal supervision </w:t>
            </w:r>
          </w:p>
        </w:tc>
        <w:tc>
          <w:tcPr>
            <w:tcW w:w="1247" w:type="dxa"/>
            <w:vAlign w:val="center"/>
          </w:tcPr>
          <w:p w14:paraId="3BC5D654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FBC1BB3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72009F8B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5936228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Ability to time manage and prioritise multiple tasks </w:t>
            </w:r>
          </w:p>
        </w:tc>
        <w:tc>
          <w:tcPr>
            <w:tcW w:w="1247" w:type="dxa"/>
            <w:vAlign w:val="center"/>
          </w:tcPr>
          <w:p w14:paraId="0CD838E4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5E0B491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5CE61CBB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1CF598AD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Positive an</w:t>
            </w:r>
            <w:r>
              <w:rPr>
                <w:rFonts w:cstheme="minorHAnsi"/>
                <w:sz w:val="28"/>
                <w:szCs w:val="28"/>
              </w:rPr>
              <w:t xml:space="preserve">d </w:t>
            </w:r>
            <w:r w:rsidRPr="00855268">
              <w:rPr>
                <w:rFonts w:cstheme="minorHAnsi"/>
                <w:sz w:val="28"/>
                <w:szCs w:val="28"/>
              </w:rPr>
              <w:t xml:space="preserve">proactive </w:t>
            </w:r>
            <w:r>
              <w:rPr>
                <w:rFonts w:cstheme="minorHAnsi"/>
                <w:sz w:val="28"/>
                <w:szCs w:val="28"/>
              </w:rPr>
              <w:t xml:space="preserve">work </w:t>
            </w:r>
            <w:r w:rsidRPr="00855268">
              <w:rPr>
                <w:rFonts w:cstheme="minorHAnsi"/>
                <w:sz w:val="28"/>
                <w:szCs w:val="28"/>
              </w:rPr>
              <w:t xml:space="preserve">attitude </w:t>
            </w:r>
          </w:p>
        </w:tc>
        <w:tc>
          <w:tcPr>
            <w:tcW w:w="1247" w:type="dxa"/>
            <w:vAlign w:val="center"/>
          </w:tcPr>
          <w:p w14:paraId="14EEDE05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2AC82FF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5831BB17" w14:textId="77777777" w:rsidTr="007065CD">
        <w:trPr>
          <w:trHeight w:val="397"/>
        </w:trPr>
        <w:tc>
          <w:tcPr>
            <w:tcW w:w="7880" w:type="dxa"/>
            <w:shd w:val="clear" w:color="auto" w:fill="D9D9D9" w:themeFill="background1" w:themeFillShade="D9"/>
            <w:vAlign w:val="center"/>
          </w:tcPr>
          <w:p w14:paraId="02E91CA3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855268">
              <w:rPr>
                <w:rFonts w:cstheme="minorHAnsi"/>
                <w:b/>
                <w:bCs/>
                <w:sz w:val="28"/>
                <w:szCs w:val="28"/>
              </w:rPr>
              <w:t xml:space="preserve">Other </w:t>
            </w:r>
          </w:p>
        </w:tc>
        <w:tc>
          <w:tcPr>
            <w:tcW w:w="1247" w:type="dxa"/>
            <w:shd w:val="clear" w:color="auto" w:fill="D9D9D9" w:themeFill="background1" w:themeFillShade="D9"/>
            <w:vAlign w:val="center"/>
          </w:tcPr>
          <w:p w14:paraId="43FC3F81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3F1D0ABD" w14:textId="77777777" w:rsidR="007065CD" w:rsidRPr="00855268" w:rsidRDefault="007065CD" w:rsidP="007065CD">
            <w:pPr>
              <w:rPr>
                <w:rFonts w:cstheme="minorHAnsi"/>
                <w:b/>
                <w:bCs/>
                <w:sz w:val="28"/>
                <w:szCs w:val="28"/>
              </w:rPr>
            </w:pPr>
          </w:p>
        </w:tc>
      </w:tr>
      <w:tr w:rsidR="007065CD" w:rsidRPr="00855268" w14:paraId="065980A2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06E357A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Full driving licence and access to a vehicle </w:t>
            </w:r>
          </w:p>
        </w:tc>
        <w:tc>
          <w:tcPr>
            <w:tcW w:w="1247" w:type="dxa"/>
            <w:vAlign w:val="center"/>
          </w:tcPr>
          <w:p w14:paraId="5AA70DB1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55C51F95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101D254B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32A870BD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Flexible approach to working pattern </w:t>
            </w:r>
          </w:p>
        </w:tc>
        <w:tc>
          <w:tcPr>
            <w:tcW w:w="1247" w:type="dxa"/>
            <w:vAlign w:val="center"/>
          </w:tcPr>
          <w:p w14:paraId="02F9CAB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43E3AAD2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0A2FDA64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492C610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>Team focused</w:t>
            </w:r>
          </w:p>
        </w:tc>
        <w:tc>
          <w:tcPr>
            <w:tcW w:w="1247" w:type="dxa"/>
            <w:vAlign w:val="center"/>
          </w:tcPr>
          <w:p w14:paraId="4693E90B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  <w:tc>
          <w:tcPr>
            <w:tcW w:w="1312" w:type="dxa"/>
            <w:vAlign w:val="center"/>
          </w:tcPr>
          <w:p w14:paraId="3360231D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7065CD" w:rsidRPr="00855268" w14:paraId="66AF3446" w14:textId="77777777" w:rsidTr="007065CD">
        <w:trPr>
          <w:trHeight w:val="397"/>
        </w:trPr>
        <w:tc>
          <w:tcPr>
            <w:tcW w:w="7880" w:type="dxa"/>
            <w:vAlign w:val="center"/>
          </w:tcPr>
          <w:p w14:paraId="68D9F369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 w:rsidRPr="00855268">
              <w:rPr>
                <w:rFonts w:cstheme="minorHAnsi"/>
                <w:sz w:val="28"/>
                <w:szCs w:val="28"/>
              </w:rPr>
              <w:t xml:space="preserve">Understanding of the third sector and NNSs </w:t>
            </w:r>
          </w:p>
        </w:tc>
        <w:tc>
          <w:tcPr>
            <w:tcW w:w="1247" w:type="dxa"/>
            <w:vAlign w:val="center"/>
          </w:tcPr>
          <w:p w14:paraId="0C5BEF1F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12" w:type="dxa"/>
            <w:vAlign w:val="center"/>
          </w:tcPr>
          <w:p w14:paraId="3DF121EC" w14:textId="77777777" w:rsidR="007065CD" w:rsidRPr="00855268" w:rsidRDefault="007065CD" w:rsidP="007065C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x</w:t>
            </w:r>
          </w:p>
        </w:tc>
      </w:tr>
    </w:tbl>
    <w:p w14:paraId="464ABCFF" w14:textId="18213D31" w:rsidR="00F74A08" w:rsidRDefault="00F74A08" w:rsidP="007065CD">
      <w:pPr>
        <w:spacing w:after="0"/>
        <w:jc w:val="center"/>
        <w:rPr>
          <w:sz w:val="32"/>
          <w:szCs w:val="32"/>
          <w:u w:val="single"/>
        </w:rPr>
      </w:pPr>
      <w:r w:rsidRPr="007065CD">
        <w:rPr>
          <w:sz w:val="32"/>
          <w:szCs w:val="32"/>
          <w:u w:val="single"/>
        </w:rPr>
        <w:t>Dementia &amp; Inclusion</w:t>
      </w:r>
    </w:p>
    <w:p w14:paraId="4E3537F3" w14:textId="6AB03320" w:rsidR="007065CD" w:rsidRPr="007065CD" w:rsidRDefault="007065CD" w:rsidP="007065CD"/>
    <w:p w14:paraId="04A64844" w14:textId="7A2F12EB" w:rsidR="007065CD" w:rsidRPr="007065CD" w:rsidRDefault="007065CD" w:rsidP="007065CD"/>
    <w:p w14:paraId="43B201A1" w14:textId="04AAE8FC" w:rsidR="007065CD" w:rsidRPr="00072E8C" w:rsidRDefault="007065CD" w:rsidP="00072E8C">
      <w:pPr>
        <w:jc w:val="center"/>
        <w:rPr>
          <w:sz w:val="24"/>
          <w:szCs w:val="24"/>
        </w:rPr>
      </w:pPr>
      <w:r w:rsidRPr="007065CD">
        <w:rPr>
          <w:sz w:val="24"/>
          <w:szCs w:val="24"/>
        </w:rPr>
        <w:t xml:space="preserve">NB – Person specification is assessed </w:t>
      </w:r>
      <w:proofErr w:type="gramStart"/>
      <w:r w:rsidRPr="007065CD">
        <w:rPr>
          <w:sz w:val="24"/>
          <w:szCs w:val="24"/>
        </w:rPr>
        <w:t>via:</w:t>
      </w:r>
      <w:proofErr w:type="gramEnd"/>
      <w:r w:rsidRPr="007065CD">
        <w:rPr>
          <w:sz w:val="24"/>
          <w:szCs w:val="24"/>
        </w:rPr>
        <w:t xml:space="preserve"> application form, assessment, presentation, or interview</w:t>
      </w:r>
      <w:r>
        <w:rPr>
          <w:sz w:val="24"/>
          <w:szCs w:val="24"/>
        </w:rPr>
        <w:t>.</w:t>
      </w:r>
    </w:p>
    <w:p w14:paraId="43273A14" w14:textId="4EA23EF6" w:rsidR="007065CD" w:rsidRPr="007065CD" w:rsidRDefault="004B6868" w:rsidP="004B6868">
      <w:pPr>
        <w:tabs>
          <w:tab w:val="left" w:pos="1785"/>
        </w:tabs>
      </w:pPr>
      <w:r>
        <w:tab/>
      </w:r>
    </w:p>
    <w:p w14:paraId="3FAA1C5A" w14:textId="7C0E7DF6" w:rsidR="007065CD" w:rsidRPr="007065CD" w:rsidRDefault="007065CD" w:rsidP="007065CD"/>
    <w:p w14:paraId="53033B54" w14:textId="3E07F42F" w:rsidR="007065CD" w:rsidRPr="007065CD" w:rsidRDefault="007065CD" w:rsidP="007065CD"/>
    <w:p w14:paraId="522F93C7" w14:textId="064517EE" w:rsidR="007065CD" w:rsidRPr="007065CD" w:rsidRDefault="007065CD" w:rsidP="007065CD"/>
    <w:p w14:paraId="23B3C8C0" w14:textId="43292592" w:rsidR="007065CD" w:rsidRPr="007065CD" w:rsidRDefault="007065CD" w:rsidP="007065CD"/>
    <w:p w14:paraId="1C93383E" w14:textId="56E17312" w:rsidR="007065CD" w:rsidRPr="007065CD" w:rsidRDefault="007065CD" w:rsidP="007065CD"/>
    <w:p w14:paraId="22085D7F" w14:textId="35F79074" w:rsidR="007065CD" w:rsidRPr="007065CD" w:rsidRDefault="007065CD" w:rsidP="007065CD"/>
    <w:p w14:paraId="756D7845" w14:textId="03ABEFDF" w:rsidR="007065CD" w:rsidRPr="007065CD" w:rsidRDefault="007065CD" w:rsidP="007065CD"/>
    <w:p w14:paraId="761DFAC7" w14:textId="772A8A0B" w:rsidR="007065CD" w:rsidRPr="007065CD" w:rsidRDefault="007065CD" w:rsidP="007065CD"/>
    <w:p w14:paraId="35FEBB9D" w14:textId="08703401" w:rsidR="007065CD" w:rsidRPr="007065CD" w:rsidRDefault="007065CD" w:rsidP="007065CD"/>
    <w:p w14:paraId="5387C628" w14:textId="1AC9C46D" w:rsidR="007065CD" w:rsidRPr="007065CD" w:rsidRDefault="007065CD" w:rsidP="007065CD"/>
    <w:p w14:paraId="49813F8C" w14:textId="7E6FAF4E" w:rsidR="007065CD" w:rsidRPr="007065CD" w:rsidRDefault="007065CD" w:rsidP="007065CD"/>
    <w:p w14:paraId="1DA52E30" w14:textId="64E99BCF" w:rsidR="007065CD" w:rsidRPr="007065CD" w:rsidRDefault="007065CD" w:rsidP="007065CD"/>
    <w:p w14:paraId="710B5320" w14:textId="5A80E749" w:rsidR="007065CD" w:rsidRPr="007065CD" w:rsidRDefault="007065CD" w:rsidP="007065CD"/>
    <w:p w14:paraId="1E35D4AE" w14:textId="122CE60A" w:rsidR="007065CD" w:rsidRPr="007065CD" w:rsidRDefault="007065CD" w:rsidP="007065CD"/>
    <w:p w14:paraId="5F81C467" w14:textId="10589B28" w:rsidR="007065CD" w:rsidRPr="007065CD" w:rsidRDefault="007065CD" w:rsidP="007065CD"/>
    <w:p w14:paraId="32450B0C" w14:textId="1DC5AA12" w:rsidR="007065CD" w:rsidRPr="007065CD" w:rsidRDefault="007065CD" w:rsidP="007065CD"/>
    <w:p w14:paraId="431A3ECB" w14:textId="60E7CBCF" w:rsidR="007065CD" w:rsidRPr="007065CD" w:rsidRDefault="007065CD" w:rsidP="007065CD"/>
    <w:p w14:paraId="3782AAC7" w14:textId="2ADE6152" w:rsidR="007065CD" w:rsidRPr="007065CD" w:rsidRDefault="007065CD" w:rsidP="007065CD"/>
    <w:p w14:paraId="30485624" w14:textId="621D6444" w:rsidR="007065CD" w:rsidRPr="007065CD" w:rsidRDefault="007065CD" w:rsidP="007065CD"/>
    <w:p w14:paraId="1C9C5F98" w14:textId="360C0A5C" w:rsidR="007065CD" w:rsidRPr="007065CD" w:rsidRDefault="007065CD" w:rsidP="007065CD"/>
    <w:p w14:paraId="06F6317C" w14:textId="2DD50F28" w:rsidR="007065CD" w:rsidRPr="007065CD" w:rsidRDefault="007065CD" w:rsidP="007065CD"/>
    <w:p w14:paraId="61B33258" w14:textId="329F3861" w:rsidR="007065CD" w:rsidRPr="007065CD" w:rsidRDefault="007065CD" w:rsidP="007065CD"/>
    <w:p w14:paraId="2142B5FC" w14:textId="174C48BC" w:rsidR="007065CD" w:rsidRPr="007065CD" w:rsidRDefault="007065CD" w:rsidP="007065CD"/>
    <w:p w14:paraId="648F1303" w14:textId="77777777" w:rsidR="007065CD" w:rsidRPr="007065CD" w:rsidRDefault="007065CD" w:rsidP="007065CD"/>
    <w:sectPr w:rsidR="007065CD" w:rsidRPr="007065CD" w:rsidSect="00BA0DDE">
      <w:foot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FAF66" w14:textId="77777777" w:rsidR="00A555A9" w:rsidRDefault="00A555A9" w:rsidP="00855268">
      <w:pPr>
        <w:spacing w:after="0" w:line="240" w:lineRule="auto"/>
      </w:pPr>
      <w:r>
        <w:separator/>
      </w:r>
    </w:p>
  </w:endnote>
  <w:endnote w:type="continuationSeparator" w:id="0">
    <w:p w14:paraId="77379627" w14:textId="77777777" w:rsidR="00A555A9" w:rsidRDefault="00A555A9" w:rsidP="00855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05DA0" w14:textId="362174FB" w:rsidR="007065CD" w:rsidRDefault="007065CD">
    <w:pPr>
      <w:pStyle w:val="Footer"/>
    </w:pPr>
    <w:r>
      <w:t>Date revised: A</w:t>
    </w:r>
    <w:r w:rsidR="004B6868">
      <w:t>ugust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EFA73" w14:textId="77777777" w:rsidR="00A555A9" w:rsidRDefault="00A555A9" w:rsidP="00855268">
      <w:pPr>
        <w:spacing w:after="0" w:line="240" w:lineRule="auto"/>
      </w:pPr>
      <w:r>
        <w:separator/>
      </w:r>
    </w:p>
  </w:footnote>
  <w:footnote w:type="continuationSeparator" w:id="0">
    <w:p w14:paraId="48F212E1" w14:textId="77777777" w:rsidR="00A555A9" w:rsidRDefault="00A555A9" w:rsidP="008552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TCzMLe0NDc3NbdU0lEKTi0uzszPAykwqwUAROLpRywAAAA="/>
  </w:docVars>
  <w:rsids>
    <w:rsidRoot w:val="00BA0DDE"/>
    <w:rsid w:val="00072E8C"/>
    <w:rsid w:val="001D591B"/>
    <w:rsid w:val="001F30BF"/>
    <w:rsid w:val="0029646F"/>
    <w:rsid w:val="003213E0"/>
    <w:rsid w:val="003913DB"/>
    <w:rsid w:val="00452431"/>
    <w:rsid w:val="004B6868"/>
    <w:rsid w:val="00651BFC"/>
    <w:rsid w:val="006855A2"/>
    <w:rsid w:val="007065CD"/>
    <w:rsid w:val="007403CE"/>
    <w:rsid w:val="00855268"/>
    <w:rsid w:val="00855EA6"/>
    <w:rsid w:val="00A555A9"/>
    <w:rsid w:val="00AF639B"/>
    <w:rsid w:val="00B7754F"/>
    <w:rsid w:val="00BA0DDE"/>
    <w:rsid w:val="00CD139E"/>
    <w:rsid w:val="00D220A9"/>
    <w:rsid w:val="00F74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DBC0"/>
  <w15:chartTrackingRefBased/>
  <w15:docId w15:val="{35A3F8D7-17CD-474F-88DD-EA1784814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52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268"/>
  </w:style>
  <w:style w:type="paragraph" w:styleId="Footer">
    <w:name w:val="footer"/>
    <w:basedOn w:val="Normal"/>
    <w:link w:val="FooterChar"/>
    <w:uiPriority w:val="99"/>
    <w:unhideWhenUsed/>
    <w:rsid w:val="008552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2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Fawthrop</dc:creator>
  <cp:keywords/>
  <dc:description/>
  <cp:lastModifiedBy>Debbie Fawthrop</cp:lastModifiedBy>
  <cp:revision>2</cp:revision>
  <cp:lastPrinted>2021-10-01T10:09:00Z</cp:lastPrinted>
  <dcterms:created xsi:type="dcterms:W3CDTF">2022-08-03T12:30:00Z</dcterms:created>
  <dcterms:modified xsi:type="dcterms:W3CDTF">2022-08-03T12:30:00Z</dcterms:modified>
</cp:coreProperties>
</file>